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4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bookmarkEnd w:id="24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ifferential Expression and the Mouse Gut-Brain Axis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atabase Detectives: Exploring Public Genomic Databas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6" Target="module/database_detective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6" Target="module/database_detective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13T18:35:21Z</dcterms:created>
  <dcterms:modified xsi:type="dcterms:W3CDTF">2025-06-13T18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